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71238B">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71238B">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238B">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238B">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977DC">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bookmarkStart w:id="112" w:name="_GoBack"/>
      <w:bookmarkEnd w:id="112"/>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3" w:name="_Toc502253631"/>
      <w:bookmarkStart w:id="114" w:name="_Toc493432872"/>
      <w:bookmarkStart w:id="115" w:name="_Toc503638520"/>
      <w:bookmarkStart w:id="116" w:name="_Toc512843240"/>
      <w:r>
        <w:rPr>
          <w:lang w:val="en-US"/>
        </w:rPr>
        <w:t>VTK</w:t>
      </w:r>
      <w:r w:rsidR="004E3E6B">
        <w:rPr>
          <w:lang w:val="en-US"/>
        </w:rPr>
        <w:t xml:space="preserve"> compiling issues</w:t>
      </w:r>
      <w:bookmarkEnd w:id="113"/>
      <w:bookmarkEnd w:id="114"/>
      <w:bookmarkEnd w:id="115"/>
      <w:bookmarkEnd w:id="11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7" w:name="_Toc502253632"/>
      <w:bookmarkStart w:id="118" w:name="_Toc493432873"/>
      <w:bookmarkStart w:id="119" w:name="_Toc503638521"/>
      <w:bookmarkStart w:id="120" w:name="_Toc512843241"/>
      <w:r>
        <w:rPr>
          <w:lang w:val="en-US"/>
        </w:rPr>
        <w:t>Windows: Debug x Release</w:t>
      </w:r>
      <w:bookmarkEnd w:id="110"/>
      <w:bookmarkEnd w:id="111"/>
      <w:bookmarkEnd w:id="117"/>
      <w:bookmarkEnd w:id="118"/>
      <w:bookmarkEnd w:id="119"/>
      <w:bookmarkEnd w:id="120"/>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1" w:name="_Toc502253633"/>
      <w:bookmarkStart w:id="122" w:name="_Toc493432874"/>
      <w:bookmarkStart w:id="123" w:name="_Toc503638522"/>
      <w:bookmarkStart w:id="124" w:name="_Toc512843242"/>
      <w:bookmarkStart w:id="125" w:name="_Toc474158315"/>
      <w:bookmarkStart w:id="126" w:name="_Toc487275071"/>
      <w:bookmarkStart w:id="127" w:name="_Toc487287957"/>
      <w:r>
        <w:rPr>
          <w:lang w:val="en-US"/>
        </w:rPr>
        <w:t>Windows with GCC: 32 or 64-bit</w:t>
      </w:r>
      <w:bookmarkEnd w:id="121"/>
      <w:bookmarkEnd w:id="122"/>
      <w:bookmarkEnd w:id="123"/>
      <w:bookmarkEnd w:id="12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8" w:name="_Toc502253647"/>
      <w:bookmarkStart w:id="129" w:name="_Toc493432888"/>
      <w:bookmarkStart w:id="130" w:name="_Toc503638537"/>
      <w:bookmarkStart w:id="131" w:name="_Toc512843243"/>
      <w:r>
        <w:t>Issues with GDB (debugging)</w:t>
      </w:r>
      <w:bookmarkEnd w:id="128"/>
      <w:bookmarkEnd w:id="129"/>
      <w:bookmarkEnd w:id="130"/>
      <w:bookmarkEnd w:id="131"/>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2" w:name="_Toc502253634"/>
      <w:bookmarkStart w:id="133" w:name="_Toc493432875"/>
      <w:bookmarkStart w:id="134" w:name="_Toc503638523"/>
      <w:bookmarkStart w:id="135" w:name="_Toc512843244"/>
      <w:r>
        <w:rPr>
          <w:lang w:val="en-US"/>
        </w:rPr>
        <w:t>Contributing with code</w:t>
      </w:r>
      <w:bookmarkEnd w:id="125"/>
      <w:bookmarkEnd w:id="126"/>
      <w:bookmarkEnd w:id="127"/>
      <w:bookmarkEnd w:id="132"/>
      <w:bookmarkEnd w:id="133"/>
      <w:bookmarkEnd w:id="134"/>
      <w:bookmarkEnd w:id="13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6" w:name="_Toc474158316"/>
      <w:bookmarkStart w:id="137" w:name="_Toc487275072"/>
      <w:bookmarkStart w:id="138" w:name="_Toc487287958"/>
      <w:bookmarkStart w:id="139" w:name="_Toc502253635"/>
      <w:bookmarkStart w:id="140" w:name="_Toc493432876"/>
      <w:bookmarkStart w:id="141" w:name="_Toc503638524"/>
      <w:bookmarkStart w:id="142" w:name="_Toc512843245"/>
      <w:r>
        <w:rPr>
          <w:lang w:val="en-US"/>
        </w:rPr>
        <w:t>The Git versioning system</w:t>
      </w:r>
      <w:bookmarkEnd w:id="136"/>
      <w:bookmarkEnd w:id="137"/>
      <w:bookmarkEnd w:id="138"/>
      <w:bookmarkEnd w:id="139"/>
      <w:bookmarkEnd w:id="140"/>
      <w:bookmarkEnd w:id="141"/>
      <w:bookmarkEnd w:id="14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3" w:name="_Toc512843246"/>
      <w:r>
        <w:rPr>
          <w:lang w:val="en-US"/>
        </w:rPr>
        <w:t>Configuring Git to use a proxy</w:t>
      </w:r>
      <w:bookmarkEnd w:id="143"/>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4" w:name="_Toc474158317"/>
      <w:bookmarkStart w:id="145" w:name="_Toc487275073"/>
      <w:bookmarkStart w:id="146" w:name="_Toc487287959"/>
      <w:bookmarkStart w:id="147" w:name="_Toc502253636"/>
      <w:bookmarkStart w:id="148" w:name="_Toc493432877"/>
      <w:bookmarkStart w:id="149" w:name="_Toc503638525"/>
      <w:bookmarkStart w:id="150" w:name="_Toc512843247"/>
      <w:r>
        <w:rPr>
          <w:lang w:val="en-US"/>
        </w:rPr>
        <w:t>Downloading the sources repository</w:t>
      </w:r>
      <w:bookmarkEnd w:id="144"/>
      <w:bookmarkEnd w:id="145"/>
      <w:bookmarkEnd w:id="146"/>
      <w:bookmarkEnd w:id="147"/>
      <w:bookmarkEnd w:id="148"/>
      <w:bookmarkEnd w:id="149"/>
      <w:bookmarkEnd w:id="15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1" w:name="_Toc474158318"/>
      <w:bookmarkStart w:id="152" w:name="_Toc487275074"/>
      <w:bookmarkStart w:id="153" w:name="_Toc487287960"/>
      <w:bookmarkStart w:id="154" w:name="_Toc502253637"/>
      <w:bookmarkStart w:id="155" w:name="_Toc493432878"/>
      <w:bookmarkStart w:id="156" w:name="_Toc503638526"/>
      <w:bookmarkStart w:id="157" w:name="_Toc512843248"/>
      <w:r>
        <w:rPr>
          <w:lang w:val="en-US"/>
        </w:rPr>
        <w:t>Creating a branch</w:t>
      </w:r>
      <w:bookmarkEnd w:id="151"/>
      <w:bookmarkEnd w:id="152"/>
      <w:bookmarkEnd w:id="153"/>
      <w:bookmarkEnd w:id="154"/>
      <w:bookmarkEnd w:id="155"/>
      <w:bookmarkEnd w:id="156"/>
      <w:bookmarkEnd w:id="15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8" w:name="_Toc502253638"/>
      <w:bookmarkStart w:id="159" w:name="_Toc493432879"/>
      <w:bookmarkStart w:id="160" w:name="_Toc503638527"/>
      <w:bookmarkStart w:id="161" w:name="_Toc512843249"/>
      <w:r>
        <w:rPr>
          <w:lang w:val="en-US"/>
        </w:rPr>
        <w:t>Downloading an existing branch</w:t>
      </w:r>
      <w:bookmarkEnd w:id="158"/>
      <w:bookmarkEnd w:id="159"/>
      <w:bookmarkEnd w:id="160"/>
      <w:bookmarkEnd w:id="16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2" w:name="_Ref476207041"/>
      <w:bookmarkStart w:id="163" w:name="_Toc487275075"/>
      <w:bookmarkStart w:id="164" w:name="_Toc487287961"/>
      <w:bookmarkStart w:id="165" w:name="_Toc502253639"/>
      <w:bookmarkStart w:id="166" w:name="_Toc493432880"/>
      <w:bookmarkStart w:id="167" w:name="_Toc503638528"/>
      <w:bookmarkStart w:id="168" w:name="_Toc512843250"/>
      <w:r>
        <w:rPr>
          <w:lang w:val="en-US"/>
        </w:rPr>
        <w:t xml:space="preserve">Keeping tool-specific files from </w:t>
      </w:r>
      <w:r w:rsidR="00185C08">
        <w:rPr>
          <w:lang w:val="en-US"/>
        </w:rPr>
        <w:t>version control</w:t>
      </w:r>
      <w:bookmarkEnd w:id="162"/>
      <w:bookmarkEnd w:id="163"/>
      <w:bookmarkEnd w:id="164"/>
      <w:bookmarkEnd w:id="165"/>
      <w:bookmarkEnd w:id="166"/>
      <w:bookmarkEnd w:id="167"/>
      <w:bookmarkEnd w:id="16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9" w:name="_Toc474158319"/>
      <w:bookmarkStart w:id="170" w:name="_Toc487275076"/>
      <w:bookmarkStart w:id="171" w:name="_Toc487287962"/>
      <w:bookmarkStart w:id="172" w:name="_Toc502253640"/>
      <w:bookmarkStart w:id="173" w:name="_Toc493432881"/>
      <w:bookmarkStart w:id="174" w:name="_Toc503638529"/>
      <w:bookmarkStart w:id="175" w:name="_Toc512843251"/>
      <w:r>
        <w:rPr>
          <w:lang w:val="en-US"/>
        </w:rPr>
        <w:t>Committing</w:t>
      </w:r>
      <w:r w:rsidR="00BA636C">
        <w:rPr>
          <w:lang w:val="en-US"/>
        </w:rPr>
        <w:t xml:space="preserve"> changes</w:t>
      </w:r>
      <w:bookmarkEnd w:id="169"/>
      <w:bookmarkEnd w:id="170"/>
      <w:bookmarkEnd w:id="171"/>
      <w:bookmarkEnd w:id="172"/>
      <w:bookmarkEnd w:id="173"/>
      <w:bookmarkEnd w:id="174"/>
      <w:bookmarkEnd w:id="17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6" w:name="_Toc474158320"/>
      <w:bookmarkStart w:id="177" w:name="_Toc487275077"/>
      <w:bookmarkStart w:id="178" w:name="_Toc487287963"/>
      <w:bookmarkStart w:id="179" w:name="_Toc502253641"/>
      <w:bookmarkStart w:id="180" w:name="_Toc493432882"/>
      <w:bookmarkStart w:id="181" w:name="_Toc503638530"/>
      <w:bookmarkStart w:id="182" w:name="_Toc512843252"/>
      <w:r>
        <w:rPr>
          <w:lang w:val="en-US"/>
        </w:rPr>
        <w:t>Uploading a branch</w:t>
      </w:r>
      <w:bookmarkEnd w:id="176"/>
      <w:bookmarkEnd w:id="177"/>
      <w:bookmarkEnd w:id="178"/>
      <w:bookmarkEnd w:id="179"/>
      <w:bookmarkEnd w:id="180"/>
      <w:bookmarkEnd w:id="181"/>
      <w:bookmarkEnd w:id="18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3" w:name="_Toc474158321"/>
      <w:bookmarkStart w:id="184" w:name="_Toc487275078"/>
      <w:bookmarkStart w:id="185" w:name="_Toc487287964"/>
      <w:bookmarkStart w:id="186" w:name="_Toc502253642"/>
      <w:bookmarkStart w:id="187" w:name="_Toc493432883"/>
      <w:bookmarkStart w:id="188" w:name="_Toc503638531"/>
      <w:bookmarkStart w:id="189" w:name="_Toc512843253"/>
      <w:r>
        <w:rPr>
          <w:lang w:val="en-US"/>
        </w:rPr>
        <w:t>Pull request</w:t>
      </w:r>
      <w:bookmarkEnd w:id="183"/>
      <w:bookmarkEnd w:id="184"/>
      <w:bookmarkEnd w:id="185"/>
      <w:bookmarkEnd w:id="186"/>
      <w:bookmarkEnd w:id="187"/>
      <w:bookmarkEnd w:id="188"/>
      <w:bookmarkEnd w:id="18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90" w:name="_Ref488562102"/>
      <w:bookmarkStart w:id="191" w:name="_Toc502253643"/>
      <w:bookmarkStart w:id="192" w:name="_Toc493432884"/>
      <w:bookmarkStart w:id="193" w:name="_Toc503638532"/>
      <w:bookmarkStart w:id="194" w:name="_Toc512843254"/>
      <w:bookmarkStart w:id="195" w:name="_Toc474158322"/>
      <w:bookmarkStart w:id="196" w:name="_Toc487275079"/>
      <w:bookmarkStart w:id="197" w:name="_Toc487287965"/>
      <w:r>
        <w:rPr>
          <w:lang w:val="en-US"/>
        </w:rPr>
        <w:t>Tolerated compiler warnings</w:t>
      </w:r>
      <w:bookmarkEnd w:id="190"/>
      <w:bookmarkEnd w:id="191"/>
      <w:bookmarkEnd w:id="192"/>
      <w:bookmarkEnd w:id="193"/>
      <w:bookmarkEnd w:id="19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8" w:name="_Toc502253644"/>
      <w:bookmarkStart w:id="199" w:name="_Toc493432885"/>
      <w:bookmarkStart w:id="200" w:name="_Toc503638533"/>
      <w:bookmarkStart w:id="201" w:name="_Toc512843255"/>
      <w:r>
        <w:rPr>
          <w:lang w:val="en-US"/>
        </w:rPr>
        <w:t>Updating your local repository</w:t>
      </w:r>
      <w:bookmarkEnd w:id="195"/>
      <w:bookmarkEnd w:id="196"/>
      <w:bookmarkEnd w:id="197"/>
      <w:bookmarkEnd w:id="198"/>
      <w:bookmarkEnd w:id="199"/>
      <w:bookmarkEnd w:id="200"/>
      <w:bookmarkEnd w:id="20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2" w:name="_Toc503638534"/>
      <w:bookmarkStart w:id="203" w:name="_Toc512843256"/>
      <w:bookmarkStart w:id="204" w:name="_Toc474158323"/>
      <w:bookmarkStart w:id="205" w:name="_Ref476207139"/>
      <w:bookmarkStart w:id="206" w:name="_Toc487275080"/>
      <w:bookmarkStart w:id="207" w:name="_Toc487287966"/>
      <w:bookmarkStart w:id="208" w:name="_Toc502253645"/>
      <w:r>
        <w:rPr>
          <w:lang w:val="en-US"/>
        </w:rPr>
        <w:t>Conflicts after a merge or branch update</w:t>
      </w:r>
      <w:bookmarkEnd w:id="202"/>
      <w:bookmarkEnd w:id="20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977DC">
        <w:rPr>
          <w:b/>
          <w:noProof/>
          <w:lang w:val="en-US"/>
        </w:rPr>
        <w:t>2</w:t>
      </w:r>
      <w:r w:rsidRPr="00AD39BF">
        <w:rPr>
          <w:b/>
        </w:rPr>
        <w:fldChar w:fldCharType="end"/>
      </w:r>
      <w:bookmarkEnd w:id="209"/>
      <w:r w:rsidRPr="00AD39BF">
        <w:rPr>
          <w:lang w:val="en-US"/>
        </w:rPr>
        <w:t xml:space="preserve"> Example of a merge/update conflict in a source code file.</w:t>
      </w:r>
    </w:p>
    <w:p w:rsidR="00284C91" w:rsidRDefault="00284C91" w:rsidP="00284C91">
      <w:pPr>
        <w:pStyle w:val="Ttulo2"/>
        <w:rPr>
          <w:lang w:val="en-US"/>
        </w:rPr>
      </w:pPr>
      <w:bookmarkStart w:id="210" w:name="_Toc493432886"/>
      <w:bookmarkStart w:id="211" w:name="_Toc503638535"/>
      <w:bookmarkStart w:id="212" w:name="_Toc512843257"/>
      <w:r>
        <w:rPr>
          <w:lang w:val="en-US"/>
        </w:rPr>
        <w:t>File operations</w:t>
      </w:r>
      <w:bookmarkEnd w:id="204"/>
      <w:bookmarkEnd w:id="205"/>
      <w:bookmarkEnd w:id="206"/>
      <w:bookmarkEnd w:id="207"/>
      <w:bookmarkEnd w:id="208"/>
      <w:bookmarkEnd w:id="210"/>
      <w:bookmarkEnd w:id="211"/>
      <w:bookmarkEnd w:id="21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3" w:name="_Toc502253646"/>
      <w:bookmarkStart w:id="214" w:name="_Toc493432887"/>
      <w:bookmarkStart w:id="215" w:name="_Toc503638536"/>
      <w:bookmarkStart w:id="216" w:name="_Toc512843258"/>
      <w:bookmarkStart w:id="217" w:name="_Toc474158324"/>
      <w:bookmarkStart w:id="218" w:name="_Toc487275081"/>
      <w:bookmarkStart w:id="219" w:name="_Toc487287967"/>
      <w:r>
        <w:rPr>
          <w:lang w:val="en-US"/>
        </w:rPr>
        <w:t>Issues using Git</w:t>
      </w:r>
      <w:bookmarkEnd w:id="213"/>
      <w:bookmarkEnd w:id="214"/>
      <w:bookmarkEnd w:id="215"/>
      <w:bookmarkEnd w:id="21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20" w:name="_Ref488596960"/>
      <w:bookmarkStart w:id="221" w:name="_Toc502253648"/>
      <w:bookmarkStart w:id="222" w:name="_Toc493432889"/>
      <w:bookmarkStart w:id="223" w:name="_Toc503638538"/>
      <w:bookmarkStart w:id="224" w:name="_Toc512843259"/>
      <w:r>
        <w:rPr>
          <w:lang w:val="en-US"/>
        </w:rPr>
        <w:t>Getting</w:t>
      </w:r>
      <w:r w:rsidR="0083135E">
        <w:rPr>
          <w:lang w:val="en-US"/>
        </w:rPr>
        <w:t xml:space="preserve"> GammaRay</w:t>
      </w:r>
      <w:bookmarkEnd w:id="217"/>
      <w:bookmarkEnd w:id="218"/>
      <w:bookmarkEnd w:id="219"/>
      <w:bookmarkEnd w:id="220"/>
      <w:bookmarkEnd w:id="221"/>
      <w:bookmarkEnd w:id="222"/>
      <w:bookmarkEnd w:id="223"/>
      <w:bookmarkEnd w:id="224"/>
    </w:p>
    <w:p w:rsidR="00D970D4" w:rsidRDefault="00D970D4" w:rsidP="0083135E">
      <w:pPr>
        <w:pStyle w:val="Ttulo2"/>
        <w:rPr>
          <w:lang w:val="en-US"/>
        </w:rPr>
      </w:pPr>
      <w:bookmarkStart w:id="225" w:name="_Toc474158325"/>
      <w:bookmarkStart w:id="226" w:name="_Toc487275082"/>
      <w:bookmarkStart w:id="227" w:name="_Toc487287968"/>
      <w:bookmarkStart w:id="228" w:name="_Toc502253649"/>
      <w:bookmarkStart w:id="229" w:name="_Toc493432890"/>
      <w:bookmarkStart w:id="230" w:name="_Toc503638539"/>
      <w:bookmarkStart w:id="231" w:name="_Toc512843260"/>
      <w:r>
        <w:rPr>
          <w:lang w:val="en-US"/>
        </w:rPr>
        <w:t>Installing (Windows users)</w:t>
      </w:r>
      <w:bookmarkEnd w:id="225"/>
      <w:bookmarkEnd w:id="226"/>
      <w:bookmarkEnd w:id="227"/>
      <w:bookmarkEnd w:id="228"/>
      <w:bookmarkEnd w:id="229"/>
      <w:bookmarkEnd w:id="230"/>
      <w:bookmarkEnd w:id="23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2" w:name="_Toc474158326"/>
      <w:bookmarkStart w:id="233" w:name="_Toc487275083"/>
      <w:bookmarkStart w:id="234" w:name="_Toc487287969"/>
      <w:bookmarkStart w:id="235" w:name="_Toc502253650"/>
      <w:bookmarkStart w:id="236" w:name="_Toc493432891"/>
      <w:bookmarkStart w:id="237" w:name="_Toc503638540"/>
      <w:bookmarkStart w:id="238" w:name="_Toc512843261"/>
      <w:r>
        <w:rPr>
          <w:lang w:val="en-US"/>
        </w:rPr>
        <w:t>Compiling (</w:t>
      </w:r>
      <w:r w:rsidR="00BD0610">
        <w:rPr>
          <w:lang w:val="en-US"/>
        </w:rPr>
        <w:t xml:space="preserve">developers and </w:t>
      </w:r>
      <w:r>
        <w:rPr>
          <w:lang w:val="en-US"/>
        </w:rPr>
        <w:t>non-Windows users)</w:t>
      </w:r>
      <w:bookmarkEnd w:id="232"/>
      <w:bookmarkEnd w:id="233"/>
      <w:bookmarkEnd w:id="234"/>
      <w:bookmarkEnd w:id="235"/>
      <w:bookmarkEnd w:id="236"/>
      <w:bookmarkEnd w:id="237"/>
      <w:bookmarkEnd w:id="23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9" w:name="_Toc474158327"/>
      <w:bookmarkStart w:id="240" w:name="_Toc487275084"/>
      <w:bookmarkStart w:id="241" w:name="_Toc487287970"/>
      <w:bookmarkStart w:id="242" w:name="_Toc502253651"/>
      <w:bookmarkStart w:id="243" w:name="_Toc493432892"/>
      <w:bookmarkStart w:id="244" w:name="_Toc503638541"/>
      <w:bookmarkStart w:id="245" w:name="_Toc512843262"/>
      <w:r>
        <w:rPr>
          <w:lang w:val="en-US"/>
        </w:rPr>
        <w:t>Configuring</w:t>
      </w:r>
      <w:bookmarkEnd w:id="239"/>
      <w:bookmarkEnd w:id="240"/>
      <w:bookmarkEnd w:id="241"/>
      <w:bookmarkEnd w:id="242"/>
      <w:bookmarkEnd w:id="243"/>
      <w:bookmarkEnd w:id="244"/>
      <w:bookmarkEnd w:id="24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6" w:name="_Toc474158328"/>
      <w:bookmarkStart w:id="247" w:name="_Toc487275085"/>
      <w:bookmarkStart w:id="248" w:name="_Toc487287971"/>
      <w:bookmarkStart w:id="249" w:name="_Toc502253652"/>
      <w:bookmarkStart w:id="250" w:name="_Toc493432893"/>
      <w:bookmarkStart w:id="251" w:name="_Toc503638542"/>
      <w:bookmarkStart w:id="252" w:name="_Toc512843263"/>
      <w:r>
        <w:rPr>
          <w:lang w:val="en-US"/>
        </w:rPr>
        <w:t>Building</w:t>
      </w:r>
      <w:bookmarkEnd w:id="246"/>
      <w:bookmarkEnd w:id="247"/>
      <w:bookmarkEnd w:id="248"/>
      <w:bookmarkEnd w:id="249"/>
      <w:bookmarkEnd w:id="250"/>
      <w:bookmarkEnd w:id="251"/>
      <w:bookmarkEnd w:id="2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3" w:name="_Toc474158329"/>
      <w:bookmarkStart w:id="254" w:name="_Toc487275086"/>
      <w:bookmarkStart w:id="255" w:name="_Toc487287972"/>
      <w:bookmarkStart w:id="256" w:name="_Toc502253653"/>
      <w:bookmarkStart w:id="257" w:name="_Toc493432894"/>
      <w:bookmarkStart w:id="258" w:name="_Toc503638543"/>
      <w:bookmarkStart w:id="259" w:name="_Toc512843264"/>
      <w:r>
        <w:rPr>
          <w:lang w:val="en-US"/>
        </w:rPr>
        <w:t>Deploy</w:t>
      </w:r>
      <w:r w:rsidR="004407ED">
        <w:rPr>
          <w:lang w:val="en-US"/>
        </w:rPr>
        <w:t>ing</w:t>
      </w:r>
      <w:bookmarkEnd w:id="253"/>
      <w:bookmarkEnd w:id="254"/>
      <w:bookmarkEnd w:id="255"/>
      <w:bookmarkEnd w:id="256"/>
      <w:bookmarkEnd w:id="257"/>
      <w:bookmarkEnd w:id="258"/>
      <w:bookmarkEnd w:id="25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w:t>
      </w:r>
      <w:r w:rsidR="00F6161C">
        <w:rPr>
          <w:lang w:val="en-US"/>
        </w:rPr>
        <w:t xml:space="preserve"> </w:t>
      </w:r>
      <w:r w:rsidR="00144C7B">
        <w:rPr>
          <w:lang w:val="en-US"/>
        </w:rPr>
        <w:t>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60" w:name="_Toc512843265"/>
      <w:r>
        <w:rPr>
          <w:lang w:val="en-US"/>
        </w:rPr>
        <w:t>Issues compiling the program</w:t>
      </w:r>
      <w:bookmarkEnd w:id="26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1" w:name="_Toc474158330"/>
      <w:bookmarkStart w:id="262" w:name="_Toc487275087"/>
      <w:bookmarkStart w:id="263" w:name="_Toc487287973"/>
      <w:bookmarkStart w:id="264" w:name="_Toc502253654"/>
      <w:bookmarkStart w:id="265" w:name="_Toc493432895"/>
      <w:bookmarkStart w:id="266" w:name="_Toc503638544"/>
      <w:bookmarkStart w:id="267" w:name="_Toc512843266"/>
      <w:r>
        <w:rPr>
          <w:lang w:val="en-US"/>
        </w:rPr>
        <w:t>Getting started</w:t>
      </w:r>
      <w:bookmarkEnd w:id="261"/>
      <w:bookmarkEnd w:id="262"/>
      <w:bookmarkEnd w:id="263"/>
      <w:bookmarkEnd w:id="264"/>
      <w:bookmarkEnd w:id="265"/>
      <w:bookmarkEnd w:id="266"/>
      <w:bookmarkEnd w:id="26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977DC">
        <w:rPr>
          <w:b/>
          <w:noProof/>
          <w:lang w:val="en-US"/>
        </w:rPr>
        <w:t>3</w:t>
      </w:r>
      <w:r w:rsidRPr="00D618C3">
        <w:rPr>
          <w:b/>
        </w:rPr>
        <w:fldChar w:fldCharType="end"/>
      </w:r>
      <w:bookmarkEnd w:id="26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9" w:name="_Toc474158331"/>
      <w:bookmarkStart w:id="270" w:name="_Ref485924072"/>
      <w:bookmarkStart w:id="271" w:name="_Toc487275088"/>
      <w:bookmarkStart w:id="272" w:name="_Toc487287974"/>
      <w:bookmarkStart w:id="273" w:name="_Ref488051616"/>
      <w:bookmarkStart w:id="274" w:name="_Toc502253655"/>
      <w:bookmarkStart w:id="275" w:name="_Toc493432896"/>
      <w:bookmarkStart w:id="276" w:name="_Toc503638545"/>
      <w:bookmarkStart w:id="277" w:name="_Toc512843267"/>
      <w:r>
        <w:rPr>
          <w:lang w:val="en-US"/>
        </w:rPr>
        <w:t>Configuring GammaRay</w:t>
      </w:r>
      <w:bookmarkEnd w:id="269"/>
      <w:bookmarkEnd w:id="270"/>
      <w:bookmarkEnd w:id="271"/>
      <w:bookmarkEnd w:id="272"/>
      <w:bookmarkEnd w:id="273"/>
      <w:bookmarkEnd w:id="274"/>
      <w:bookmarkEnd w:id="275"/>
      <w:bookmarkEnd w:id="276"/>
      <w:bookmarkEnd w:id="27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977DC">
        <w:rPr>
          <w:b/>
          <w:noProof/>
          <w:lang w:val="en-US"/>
        </w:rPr>
        <w:t>4</w:t>
      </w:r>
      <w:r w:rsidRPr="0002061E">
        <w:rPr>
          <w:b/>
        </w:rPr>
        <w:fldChar w:fldCharType="end"/>
      </w:r>
      <w:bookmarkEnd w:id="27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9" w:name="_Ref466988805"/>
      <w:bookmarkStart w:id="280" w:name="_Toc474158332"/>
      <w:bookmarkStart w:id="281" w:name="_Toc487275089"/>
      <w:bookmarkStart w:id="282" w:name="_Toc487287975"/>
      <w:bookmarkStart w:id="283" w:name="_Toc502253656"/>
      <w:bookmarkStart w:id="284" w:name="_Toc493432897"/>
      <w:bookmarkStart w:id="285" w:name="_Toc503638546"/>
      <w:bookmarkStart w:id="286" w:name="_Toc512843268"/>
      <w:r>
        <w:rPr>
          <w:lang w:val="en-US"/>
        </w:rPr>
        <w:t>Creating a project</w:t>
      </w:r>
      <w:bookmarkEnd w:id="279"/>
      <w:bookmarkEnd w:id="280"/>
      <w:bookmarkEnd w:id="281"/>
      <w:bookmarkEnd w:id="282"/>
      <w:bookmarkEnd w:id="283"/>
      <w:bookmarkEnd w:id="284"/>
      <w:bookmarkEnd w:id="285"/>
      <w:bookmarkEnd w:id="28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977DC">
        <w:rPr>
          <w:b/>
          <w:noProof/>
          <w:lang w:val="en-US"/>
        </w:rPr>
        <w:t>5</w:t>
      </w:r>
      <w:r w:rsidRPr="003C49D6">
        <w:rPr>
          <w:b/>
        </w:rPr>
        <w:fldChar w:fldCharType="end"/>
      </w:r>
      <w:bookmarkEnd w:id="28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8" w:name="_Toc474158333"/>
      <w:bookmarkStart w:id="289" w:name="_Toc487275090"/>
      <w:bookmarkStart w:id="290" w:name="_Toc487287976"/>
      <w:bookmarkStart w:id="291" w:name="_Ref488051662"/>
      <w:bookmarkStart w:id="292" w:name="_Toc502253657"/>
      <w:bookmarkStart w:id="293" w:name="_Toc493432898"/>
      <w:bookmarkStart w:id="294" w:name="_Toc503638547"/>
      <w:bookmarkStart w:id="295" w:name="_Toc512843269"/>
      <w:bookmarkStart w:id="296" w:name="_Ref512843667"/>
      <w:r>
        <w:rPr>
          <w:lang w:val="en-US"/>
        </w:rPr>
        <w:t>Adding data files to your project</w:t>
      </w:r>
      <w:bookmarkEnd w:id="288"/>
      <w:bookmarkEnd w:id="289"/>
      <w:bookmarkEnd w:id="290"/>
      <w:bookmarkEnd w:id="291"/>
      <w:bookmarkEnd w:id="292"/>
      <w:bookmarkEnd w:id="293"/>
      <w:bookmarkEnd w:id="294"/>
      <w:bookmarkEnd w:id="295"/>
      <w:bookmarkEnd w:id="29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977DC">
        <w:rPr>
          <w:b/>
          <w:noProof/>
          <w:lang w:val="en-US"/>
        </w:rPr>
        <w:t>6</w:t>
      </w:r>
      <w:r w:rsidRPr="00D41F31">
        <w:rPr>
          <w:b/>
        </w:rPr>
        <w:fldChar w:fldCharType="end"/>
      </w:r>
      <w:bookmarkEnd w:id="29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7</w:t>
      </w:r>
      <w:r w:rsidRPr="00B87BB3">
        <w:rPr>
          <w:b/>
        </w:rPr>
        <w:fldChar w:fldCharType="end"/>
      </w:r>
      <w:bookmarkEnd w:id="29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8</w:t>
      </w:r>
      <w:r w:rsidRPr="00B87BB3">
        <w:rPr>
          <w:b/>
        </w:rPr>
        <w:fldChar w:fldCharType="end"/>
      </w:r>
      <w:bookmarkEnd w:id="29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0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977DC">
        <w:rPr>
          <w:b/>
          <w:noProof/>
          <w:lang w:val="en-US"/>
        </w:rPr>
        <w:t>9</w:t>
      </w:r>
      <w:r w:rsidRPr="00E44024">
        <w:rPr>
          <w:b/>
        </w:rPr>
        <w:fldChar w:fldCharType="end"/>
      </w:r>
      <w:bookmarkEnd w:id="30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1" w:name="_Toc474158334"/>
      <w:bookmarkStart w:id="302" w:name="_Toc487275091"/>
      <w:bookmarkStart w:id="303" w:name="_Toc487287977"/>
      <w:bookmarkStart w:id="304" w:name="_Toc502253658"/>
      <w:bookmarkStart w:id="305" w:name="_Toc493432899"/>
      <w:bookmarkStart w:id="306" w:name="_Ref503638357"/>
      <w:bookmarkStart w:id="307" w:name="_Toc503638548"/>
      <w:bookmarkStart w:id="308" w:name="_Toc512843270"/>
      <w:r>
        <w:rPr>
          <w:lang w:val="en-US"/>
        </w:rPr>
        <w:t>Removing data files from the project</w:t>
      </w:r>
      <w:bookmarkEnd w:id="301"/>
      <w:bookmarkEnd w:id="302"/>
      <w:bookmarkEnd w:id="303"/>
      <w:bookmarkEnd w:id="304"/>
      <w:bookmarkEnd w:id="305"/>
      <w:bookmarkEnd w:id="306"/>
      <w:bookmarkEnd w:id="307"/>
      <w:bookmarkEnd w:id="30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9" w:name="_Ref485804883"/>
      <w:bookmarkStart w:id="310" w:name="_Toc487275092"/>
      <w:bookmarkStart w:id="311" w:name="_Toc487287978"/>
      <w:bookmarkStart w:id="312" w:name="_Toc502253659"/>
      <w:bookmarkStart w:id="313" w:name="_Toc493432900"/>
      <w:bookmarkStart w:id="314" w:name="_Toc503638549"/>
      <w:bookmarkStart w:id="315" w:name="_Toc512843271"/>
      <w:r>
        <w:rPr>
          <w:lang w:val="en-US"/>
        </w:rPr>
        <w:t>Freeing up memory by freeing loaded data</w:t>
      </w:r>
      <w:bookmarkEnd w:id="309"/>
      <w:bookmarkEnd w:id="310"/>
      <w:bookmarkEnd w:id="311"/>
      <w:bookmarkEnd w:id="312"/>
      <w:bookmarkEnd w:id="313"/>
      <w:bookmarkEnd w:id="314"/>
      <w:bookmarkEnd w:id="31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6" w:name="_Toc503638550"/>
      <w:bookmarkStart w:id="317" w:name="_Toc512843272"/>
      <w:bookmarkStart w:id="318" w:name="_Toc474158335"/>
      <w:bookmarkStart w:id="319" w:name="_Toc487275093"/>
      <w:bookmarkStart w:id="320" w:name="_Toc487287979"/>
      <w:bookmarkStart w:id="321" w:name="_Toc502253660"/>
      <w:r>
        <w:rPr>
          <w:lang w:val="en-US"/>
        </w:rPr>
        <w:lastRenderedPageBreak/>
        <w:t>Deleting variables</w:t>
      </w:r>
      <w:bookmarkEnd w:id="316"/>
      <w:bookmarkEnd w:id="31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2" w:name="_Ref508531372"/>
      <w:bookmarkStart w:id="323" w:name="_Toc512843273"/>
      <w:r>
        <w:rPr>
          <w:lang w:val="en-US"/>
        </w:rPr>
        <w:t>Adding variables</w:t>
      </w:r>
      <w:bookmarkEnd w:id="322"/>
      <w:bookmarkEnd w:id="323"/>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4" w:name="_Toc493432901"/>
      <w:bookmarkStart w:id="325" w:name="_Toc503638551"/>
      <w:bookmarkStart w:id="326" w:name="_Toc512843274"/>
      <w:r>
        <w:rPr>
          <w:lang w:val="en-US"/>
        </w:rPr>
        <w:t>Conventions</w:t>
      </w:r>
      <w:bookmarkEnd w:id="318"/>
      <w:bookmarkEnd w:id="319"/>
      <w:bookmarkEnd w:id="320"/>
      <w:bookmarkEnd w:id="321"/>
      <w:bookmarkEnd w:id="324"/>
      <w:bookmarkEnd w:id="325"/>
      <w:bookmarkEnd w:id="3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977DC">
        <w:rPr>
          <w:b/>
          <w:noProof/>
          <w:lang w:val="en-US"/>
        </w:rPr>
        <w:t>10</w:t>
      </w:r>
      <w:r w:rsidRPr="00FC4638">
        <w:rPr>
          <w:b/>
        </w:rPr>
        <w:fldChar w:fldCharType="end"/>
      </w:r>
      <w:bookmarkEnd w:id="3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8" w:name="_Toc474158336"/>
      <w:bookmarkStart w:id="329" w:name="_Toc487275094"/>
      <w:bookmarkStart w:id="330" w:name="_Toc487287980"/>
      <w:bookmarkStart w:id="331" w:name="_Toc502253661"/>
      <w:bookmarkStart w:id="332" w:name="_Toc493432902"/>
      <w:bookmarkStart w:id="333" w:name="_Toc503638552"/>
      <w:bookmarkStart w:id="334" w:name="_Toc512843275"/>
      <w:r>
        <w:rPr>
          <w:lang w:val="en-US"/>
        </w:rPr>
        <w:t>Plot Dialog</w:t>
      </w:r>
      <w:bookmarkEnd w:id="328"/>
      <w:bookmarkEnd w:id="329"/>
      <w:bookmarkEnd w:id="330"/>
      <w:bookmarkEnd w:id="331"/>
      <w:bookmarkEnd w:id="332"/>
      <w:bookmarkEnd w:id="333"/>
      <w:bookmarkEnd w:id="33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F3CB74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2054C9"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B3BBC"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70C11"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8718A7"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86F76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AEAE8"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B61782"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977DC">
        <w:rPr>
          <w:b/>
          <w:noProof/>
          <w:lang w:val="en-US"/>
        </w:rPr>
        <w:t>11</w:t>
      </w:r>
      <w:r w:rsidRPr="001E6003">
        <w:rPr>
          <w:b/>
        </w:rPr>
        <w:fldChar w:fldCharType="end"/>
      </w:r>
      <w:bookmarkEnd w:id="33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6" w:name="_Toc474158337"/>
      <w:bookmarkStart w:id="337" w:name="_Toc487275095"/>
      <w:bookmarkStart w:id="338" w:name="_Toc487287981"/>
      <w:bookmarkStart w:id="339" w:name="_Toc502253662"/>
      <w:bookmarkStart w:id="340" w:name="_Toc493432903"/>
      <w:bookmarkStart w:id="341" w:name="_Toc503638553"/>
      <w:bookmarkStart w:id="342" w:name="_Toc512843276"/>
      <w:r>
        <w:rPr>
          <w:lang w:val="en-US"/>
        </w:rPr>
        <w:t>Parameters Dialog</w:t>
      </w:r>
      <w:bookmarkEnd w:id="336"/>
      <w:bookmarkEnd w:id="337"/>
      <w:bookmarkEnd w:id="338"/>
      <w:bookmarkEnd w:id="339"/>
      <w:bookmarkEnd w:id="340"/>
      <w:bookmarkEnd w:id="341"/>
      <w:bookmarkEnd w:id="34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977DC">
        <w:rPr>
          <w:b/>
          <w:noProof/>
          <w:lang w:val="en-US"/>
        </w:rPr>
        <w:t>12</w:t>
      </w:r>
      <w:r w:rsidRPr="001B4A6B">
        <w:rPr>
          <w:b/>
        </w:rPr>
        <w:fldChar w:fldCharType="end"/>
      </w:r>
      <w:bookmarkEnd w:id="34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4" w:name="_Ref506740680"/>
      <w:bookmarkStart w:id="345" w:name="_Toc512843277"/>
      <w:r>
        <w:rPr>
          <w:lang w:val="en-US"/>
        </w:rPr>
        <w:t>Calculator</w:t>
      </w:r>
      <w:bookmarkEnd w:id="344"/>
      <w:bookmarkEnd w:id="34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977DC">
        <w:rPr>
          <w:b/>
          <w:noProof/>
          <w:lang w:val="en-US"/>
        </w:rPr>
        <w:t>13</w:t>
      </w:r>
      <w:r w:rsidRPr="006C0F4D">
        <w:rPr>
          <w:b/>
        </w:rPr>
        <w:fldChar w:fldCharType="end"/>
      </w:r>
      <w:bookmarkEnd w:id="34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7" w:name="_Toc512843278"/>
      <w:r>
        <w:rPr>
          <w:lang w:val="en-US"/>
        </w:rPr>
        <w:t>Script examples</w:t>
      </w:r>
      <w:bookmarkEnd w:id="3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8" w:name="_Toc512843279"/>
      <w:r>
        <w:rPr>
          <w:lang w:val="en-US"/>
        </w:rPr>
        <w:t>Quick grid viewer</w:t>
      </w:r>
      <w:bookmarkEnd w:id="3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977DC">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977DC">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977DC">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977DC">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977DC">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977DC">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977DC">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977DC">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977DC">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977DC">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977DC">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977DC">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2843297"/>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977DC">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977DC">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977DC">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977DC">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977DC">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2843305"/>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977DC">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977DC">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977DC">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977DC">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2843315"/>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977DC">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977DC">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r>
        <w:rPr>
          <w:lang w:val="en-US"/>
        </w:rPr>
        <w:t>Custom SVD analysis</w:t>
      </w:r>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r w:rsidRPr="00F977DC">
        <w:rPr>
          <w:lang w:val="en-US"/>
        </w:rPr>
        <w:t xml:space="preserve">Figure </w:t>
      </w:r>
      <w:r>
        <w:fldChar w:fldCharType="begin"/>
      </w:r>
      <w:r w:rsidRPr="00F977DC">
        <w:rPr>
          <w:lang w:val="en-US"/>
        </w:rPr>
        <w:instrText xml:space="preserve"> SEQ Figure \* ARABIC </w:instrText>
      </w:r>
      <w:r>
        <w:fldChar w:fldCharType="separate"/>
      </w:r>
      <w:r w:rsidRPr="00F977DC">
        <w:rPr>
          <w:noProof/>
          <w:lang w:val="en-US"/>
        </w:rPr>
        <w:t>43</w:t>
      </w:r>
      <w:r>
        <w:fldChar w:fldCharType="end"/>
      </w:r>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8"/>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977DC">
        <w:rPr>
          <w:b/>
          <w:noProof/>
          <w:lang w:val="en-US"/>
        </w:rPr>
        <w:t>44</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977DC">
        <w:rPr>
          <w:b/>
          <w:noProof/>
          <w:lang w:val="en-US"/>
        </w:rPr>
        <w:t>45</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977DC">
        <w:rPr>
          <w:b/>
          <w:noProof/>
          <w:lang w:val="en-US"/>
        </w:rPr>
        <w:t>46</w:t>
      </w:r>
      <w:r w:rsidRPr="00C81DF9">
        <w:rPr>
          <w:b/>
        </w:rPr>
        <w:fldChar w:fldCharType="end"/>
      </w:r>
      <w:bookmarkEnd w:id="631"/>
      <w:r w:rsidRPr="00C81DF9">
        <w:rPr>
          <w:lang w:val="en-US"/>
        </w:rPr>
        <w:t xml:space="preserve"> The dialog used to specify ranges of values to be mapped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512843321"/>
      <w:bookmarkStart w:id="650" w:name="_Toc487275127"/>
      <w:bookmarkStart w:id="651" w:name="_Toc487288014"/>
      <w:r>
        <w:rPr>
          <w:lang w:val="en-US"/>
        </w:rPr>
        <w:t>Highly m</w:t>
      </w:r>
      <w:r w:rsidR="00DC4728">
        <w:rPr>
          <w:lang w:val="en-US"/>
        </w:rPr>
        <w:t>ultivariate</w:t>
      </w:r>
      <w:r w:rsidR="00302F3C">
        <w:rPr>
          <w:lang w:val="en-US"/>
        </w:rPr>
        <w:t xml:space="preserve"> classification</w:t>
      </w:r>
      <w:bookmarkEnd w:id="646"/>
      <w:bookmarkEnd w:id="647"/>
      <w:bookmarkEnd w:id="648"/>
      <w:bookmarkEnd w:id="64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977DC">
        <w:rPr>
          <w:b/>
          <w:noProof/>
          <w:lang w:val="en-US"/>
        </w:rPr>
        <w:t>47</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977DC">
        <w:rPr>
          <w:b/>
          <w:noProof/>
          <w:lang w:val="en-US"/>
        </w:rPr>
        <w:t>48</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977DC">
        <w:rPr>
          <w:b/>
          <w:noProof/>
          <w:lang w:val="en-US"/>
        </w:rPr>
        <w:t>49</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50"/>
      <w:bookmarkEnd w:id="651"/>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977DC">
        <w:rPr>
          <w:b/>
          <w:noProof/>
          <w:lang w:val="en-US"/>
        </w:rPr>
        <w:t>50</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977DC">
        <w:rPr>
          <w:b/>
          <w:noProof/>
          <w:lang w:val="en-US"/>
        </w:rPr>
        <w:t>51</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977DC">
        <w:rPr>
          <w:b/>
          <w:noProof/>
          <w:lang w:val="en-US"/>
        </w:rPr>
        <w:t>52</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977DC">
        <w:rPr>
          <w:b/>
          <w:noProof/>
          <w:lang w:val="en-US"/>
        </w:rPr>
        <w:t>53</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977DC">
        <w:rPr>
          <w:b/>
          <w:noProof/>
          <w:lang w:val="en-US"/>
        </w:rPr>
        <w:t>54</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977DC">
        <w:rPr>
          <w:b/>
          <w:noProof/>
        </w:rPr>
        <w:t>55</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977DC">
        <w:rPr>
          <w:b/>
          <w:noProof/>
          <w:lang w:val="en-US"/>
        </w:rPr>
        <w:t>56</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977DC">
        <w:rPr>
          <w:b/>
          <w:noProof/>
          <w:lang w:val="en-US"/>
        </w:rPr>
        <w:t>57</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977DC">
        <w:rPr>
          <w:b/>
          <w:noProof/>
          <w:lang w:val="en-US"/>
        </w:rPr>
        <w:t>58</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977DC">
        <w:rPr>
          <w:b/>
          <w:noProof/>
          <w:lang w:val="en-US"/>
        </w:rPr>
        <w:t>59</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977DC">
        <w:rPr>
          <w:b/>
          <w:noProof/>
          <w:lang w:val="en-US"/>
        </w:rPr>
        <w:t>60</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512843330"/>
      <w:bookmarkStart w:id="726" w:name="_Toc474158369"/>
      <w:r>
        <w:rPr>
          <w:lang w:val="en-US"/>
        </w:rPr>
        <w:t xml:space="preserve">Variograms of </w:t>
      </w:r>
      <w:r w:rsidR="00D47990">
        <w:rPr>
          <w:lang w:val="en-US"/>
        </w:rPr>
        <w:t>a realization ensemble in a single file</w:t>
      </w:r>
      <w:bookmarkEnd w:id="722"/>
      <w:bookmarkEnd w:id="723"/>
      <w:bookmarkEnd w:id="724"/>
      <w:bookmarkEnd w:id="72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977DC">
        <w:rPr>
          <w:b/>
          <w:noProof/>
          <w:lang w:val="en-US"/>
        </w:rPr>
        <w:t>61</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977DC">
        <w:rPr>
          <w:b/>
          <w:noProof/>
          <w:lang w:val="en-US"/>
        </w:rPr>
        <w:t>62</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6"/>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977DC">
        <w:rPr>
          <w:b/>
          <w:noProof/>
          <w:lang w:val="en-US"/>
        </w:rPr>
        <w:t>63</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977DC">
        <w:rPr>
          <w:b/>
          <w:noProof/>
          <w:lang w:val="en-US"/>
        </w:rPr>
        <w:t>64</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977DC">
        <w:rPr>
          <w:b/>
          <w:noProof/>
          <w:lang w:val="en-US"/>
        </w:rPr>
        <w:t>65</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977DC">
        <w:rPr>
          <w:b/>
          <w:noProof/>
          <w:lang w:val="en-US"/>
        </w:rPr>
        <w:t>66</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977DC">
        <w:rPr>
          <w:b/>
          <w:noProof/>
          <w:lang w:val="en-US"/>
        </w:rPr>
        <w:t>67</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977DC">
        <w:rPr>
          <w:b/>
          <w:noProof/>
          <w:lang w:val="en-US"/>
        </w:rPr>
        <w:t>68</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977DC">
        <w:rPr>
          <w:b/>
          <w:noProof/>
          <w:lang w:val="en-US"/>
        </w:rPr>
        <w:t>69</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977DC">
        <w:rPr>
          <w:b/>
          <w:noProof/>
          <w:lang w:val="en-US"/>
        </w:rPr>
        <w:t>70</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977DC">
        <w:rPr>
          <w:b/>
          <w:noProof/>
          <w:lang w:val="en-US"/>
        </w:rPr>
        <w:t>71</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977DC">
        <w:rPr>
          <w:b/>
          <w:noProof/>
          <w:lang w:val="en-US"/>
        </w:rPr>
        <w:t>72</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977DC">
        <w:rPr>
          <w:b/>
          <w:noProof/>
          <w:lang w:val="en-US"/>
        </w:rPr>
        <w:t>73</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4</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5</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977DC">
        <w:rPr>
          <w:b/>
          <w:noProof/>
          <w:lang w:val="en-US"/>
        </w:rPr>
        <w:t>76</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977DC">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1238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1238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1238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1238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1238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1238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977DC">
        <w:rPr>
          <w:b/>
          <w:noProof/>
          <w:lang w:val="en-US"/>
        </w:rPr>
        <w:t>78</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977DC">
        <w:rPr>
          <w:b/>
          <w:noProof/>
          <w:lang w:val="en-US"/>
        </w:rPr>
        <w:t>79</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977DC">
        <w:rPr>
          <w:b/>
          <w:noProof/>
          <w:lang w:val="en-US"/>
        </w:rPr>
        <w:t>80</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1</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2</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977DC">
        <w:rPr>
          <w:b/>
          <w:noProof/>
          <w:lang w:val="en-US"/>
        </w:rPr>
        <w:t>83</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977DC">
        <w:rPr>
          <w:b/>
          <w:noProof/>
          <w:lang w:val="en-US"/>
        </w:rPr>
        <w:t>84</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977DC">
        <w:rPr>
          <w:b/>
          <w:noProof/>
          <w:lang w:val="en-US"/>
        </w:rPr>
        <w:t>85</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977DC">
        <w:rPr>
          <w:b/>
          <w:noProof/>
          <w:lang w:val="en-US"/>
        </w:rPr>
        <w:t>86</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977DC">
        <w:rPr>
          <w:b/>
          <w:noProof/>
          <w:lang w:val="en-US"/>
        </w:rPr>
        <w:t>87</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977DC">
        <w:rPr>
          <w:b/>
          <w:noProof/>
          <w:lang w:val="en-US"/>
        </w:rPr>
        <w:t>88</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238B" w:rsidRDefault="0071238B" w:rsidP="003172BA">
      <w:pPr>
        <w:spacing w:after="0" w:line="240" w:lineRule="auto"/>
      </w:pPr>
      <w:r>
        <w:separator/>
      </w:r>
    </w:p>
  </w:endnote>
  <w:endnote w:type="continuationSeparator" w:id="0">
    <w:p w:rsidR="0071238B" w:rsidRDefault="0071238B" w:rsidP="003172BA">
      <w:pPr>
        <w:spacing w:after="0" w:line="240" w:lineRule="auto"/>
      </w:pPr>
      <w:r>
        <w:continuationSeparator/>
      </w:r>
    </w:p>
  </w:endnote>
  <w:endnote w:type="continuationNotice" w:id="1">
    <w:p w:rsidR="0071238B" w:rsidRDefault="007123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1378EB">
          <w:rPr>
            <w:noProof/>
          </w:rPr>
          <w:t>16</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238B" w:rsidRDefault="0071238B" w:rsidP="003172BA">
      <w:pPr>
        <w:spacing w:after="0" w:line="240" w:lineRule="auto"/>
      </w:pPr>
      <w:r>
        <w:separator/>
      </w:r>
    </w:p>
  </w:footnote>
  <w:footnote w:type="continuationSeparator" w:id="0">
    <w:p w:rsidR="0071238B" w:rsidRDefault="0071238B" w:rsidP="003172BA">
      <w:pPr>
        <w:spacing w:after="0" w:line="240" w:lineRule="auto"/>
      </w:pPr>
      <w:r>
        <w:continuationSeparator/>
      </w:r>
    </w:p>
  </w:footnote>
  <w:footnote w:type="continuationNotice" w:id="1">
    <w:p w:rsidR="0071238B" w:rsidRDefault="0071238B">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53A7"/>
    <w:rsid w:val="00706A52"/>
    <w:rsid w:val="00707AF5"/>
    <w:rsid w:val="0071238B"/>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8C7B48-CDA5-4022-ADD1-A44AED27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image" Target="media/image123.png"/><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header" Target="head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6.png"/><Relationship Id="rId145" Type="http://schemas.openxmlformats.org/officeDocument/2006/relationships/image" Target="media/image109.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image" Target="media/image107.png"/><Relationship Id="rId148" Type="http://schemas.openxmlformats.org/officeDocument/2006/relationships/image" Target="media/image112.png"/><Relationship Id="rId151" Type="http://schemas.openxmlformats.org/officeDocument/2006/relationships/image" Target="media/image115.png"/><Relationship Id="rId156"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3.png"/><Relationship Id="rId147" Type="http://schemas.openxmlformats.org/officeDocument/2006/relationships/image" Target="media/image111.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hyperlink" Target="http://www.academia.edu/26318937/Markov_Models_for_Cross-Covariance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A7DC6-3EF6-40CA-B0E9-05EB0DE0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71</TotalTime>
  <Pages>105</Pages>
  <Words>34800</Words>
  <Characters>187922</Characters>
  <Application>Microsoft Office Word</Application>
  <DocSecurity>0</DocSecurity>
  <Lines>1566</Lines>
  <Paragraphs>4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4</cp:revision>
  <dcterms:created xsi:type="dcterms:W3CDTF">2016-07-19T11:12:00Z</dcterms:created>
  <dcterms:modified xsi:type="dcterms:W3CDTF">2018-06-02T20:55:00Z</dcterms:modified>
</cp:coreProperties>
</file>